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E4065F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E4065F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2610E8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Telemetry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Technician</w:t>
                  </w:r>
                </w:p>
              </w:txbxContent>
            </v:textbox>
            <w10:wrap anchorx="page"/>
          </v:rect>
        </w:pict>
      </w:r>
      <w:r w:rsidRPr="00E4065F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2610E8" w:rsidRDefault="00BE13CD" w:rsidP="002610E8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2610E8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2610E8" w:rsidRDefault="00BE13CD" w:rsidP="002610E8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2610E8" w:rsidRDefault="00BE13CD" w:rsidP="002610E8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2610E8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2610E8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2610E8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2610E8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2610E8" w:rsidRDefault="00BE13CD" w:rsidP="002610E8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2610E8" w:rsidRDefault="00BE13CD" w:rsidP="002610E8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2610E8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2610E8" w:rsidRPr="002610E8" w:rsidRDefault="002610E8" w:rsidP="002610E8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'm extremely motivated to apply for the opportunity of Telemetry Technician at Good Samaritan Hospital. I have over six years of healthcare expertise and have been working as a Telemetry Technician for the previous two and a half years. I feel certain that I possess the abilities and expertise you need and that I'd be an asset to your team.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have a reputation for providing high-quality patient care. I have experience operating telemetry equipment to observe patients' vital signs as well as notify any changes or irregularities to the nursing staff. I also have experience caring for mechanically ventilated patients and offering moral support to patients and caregivers.</w:t>
                  </w:r>
                </w:p>
                <w:p w:rsidR="002610E8" w:rsidRPr="002610E8" w:rsidRDefault="002610E8" w:rsidP="002610E8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part from my clinical abilities, I am also extremely organized and efficient. I focus on every detail and can manage numerous projects at the same time. I am confident in my ability to meet the rigors of the Telemetry Technician position while also providing the high standard of quality care that Good Samaritan Hospital patients need.</w:t>
                  </w:r>
                </w:p>
                <w:p w:rsidR="002610E8" w:rsidRPr="002610E8" w:rsidRDefault="002610E8" w:rsidP="002610E8">
                  <w:pPr>
                    <w:spacing w:line="240" w:lineRule="auto"/>
                    <w:rPr>
                      <w:rFonts w:ascii="Arial" w:hAnsi="Arial" w:cs="Arial"/>
                      <w:bCs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bCs/>
                      <w:color w:val="000000" w:themeColor="text1"/>
                      <w:sz w:val="24"/>
                      <w:szCs w:val="24"/>
                    </w:rPr>
                    <w:t>Here are some of my professional highlights:</w:t>
                  </w:r>
                </w:p>
                <w:p w:rsidR="002610E8" w:rsidRPr="002610E8" w:rsidRDefault="002610E8" w:rsidP="002610E8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m proficient in the installation, maintenance, and repair of telemetry equipment.</w:t>
                  </w:r>
                </w:p>
                <w:p w:rsidR="002610E8" w:rsidRPr="002610E8" w:rsidRDefault="002610E8" w:rsidP="002610E8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lso have prior expertise in analyzing and deciphering telemetry data.</w:t>
                  </w:r>
                </w:p>
                <w:p w:rsidR="002610E8" w:rsidRPr="002610E8" w:rsidRDefault="002610E8" w:rsidP="002610E8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m skilled at monitoring and charting patients' vital signs, including heartbeat, hypertension, respiration rate, and temperature.</w:t>
                  </w:r>
                </w:p>
                <w:p w:rsidR="002610E8" w:rsidRPr="002610E8" w:rsidRDefault="002610E8" w:rsidP="002610E8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constantly keep an eye on the instruments for measuring these vitals and troubleshooting any issues that develop.</w:t>
                  </w:r>
                </w:p>
                <w:p w:rsidR="002610E8" w:rsidRPr="002610E8" w:rsidRDefault="002610E8" w:rsidP="002610E8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m proficient in using computers to capture and transmit patient records to nurses and medical professionals.</w:t>
                  </w:r>
                </w:p>
                <w:p w:rsidR="002610E8" w:rsidRPr="002610E8" w:rsidRDefault="002610E8" w:rsidP="002610E8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lso know how to use medical equipment like defibrillators and ventilators.</w:t>
                  </w:r>
                </w:p>
                <w:p w:rsidR="002610E8" w:rsidRPr="002610E8" w:rsidRDefault="002610E8" w:rsidP="002610E8">
                  <w:pPr>
                    <w:pStyle w:val="ListParagraph"/>
                    <w:numPr>
                      <w:ilvl w:val="0"/>
                      <w:numId w:val="2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m at ease dealing with people of different ages and socioeconomic backgrounds.</w:t>
                  </w:r>
                </w:p>
                <w:p w:rsidR="002610E8" w:rsidRPr="002610E8" w:rsidRDefault="002610E8" w:rsidP="002610E8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I am a hardworking and devoted individual in contrast to my talents and certifications. I'm motivated to go above and beyond to complete the task at hand. I feel optimistic that I possess the abilities and qualities that you need, and I'm keen to contribute to your team. Kindly review my résumé in the attachment. I appreciate your time and thought and hope to hear from you soon.</w:t>
                  </w:r>
                </w:p>
                <w:p w:rsidR="002610E8" w:rsidRPr="002610E8" w:rsidRDefault="002610E8" w:rsidP="002610E8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Sincerely,</w:t>
                  </w:r>
                </w:p>
                <w:p w:rsidR="002616A5" w:rsidRPr="002610E8" w:rsidRDefault="002610E8" w:rsidP="002610E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2610E8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[Your Name]</w:t>
                  </w:r>
                </w:p>
                <w:p w:rsidR="00960669" w:rsidRPr="002610E8" w:rsidRDefault="00960669" w:rsidP="002610E8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73750" w:rsidRDefault="00D73750" w:rsidP="0041077B">
      <w:pPr>
        <w:spacing w:after="0" w:line="240" w:lineRule="auto"/>
      </w:pPr>
      <w:r>
        <w:separator/>
      </w:r>
    </w:p>
  </w:endnote>
  <w:endnote w:type="continuationSeparator" w:id="1">
    <w:p w:rsidR="00D73750" w:rsidRDefault="00D737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73750" w:rsidRDefault="00D73750" w:rsidP="0041077B">
      <w:pPr>
        <w:spacing w:after="0" w:line="240" w:lineRule="auto"/>
      </w:pPr>
      <w:r>
        <w:separator/>
      </w:r>
    </w:p>
  </w:footnote>
  <w:footnote w:type="continuationSeparator" w:id="1">
    <w:p w:rsidR="00D73750" w:rsidRDefault="00D737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67E4B79"/>
    <w:multiLevelType w:val="hybridMultilevel"/>
    <w:tmpl w:val="6BD2B6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0E8"/>
    <w:rsid w:val="002616A5"/>
    <w:rsid w:val="00285059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A87B6D"/>
    <w:rsid w:val="00B21C2B"/>
    <w:rsid w:val="00B729BF"/>
    <w:rsid w:val="00BE13CD"/>
    <w:rsid w:val="00CC0A08"/>
    <w:rsid w:val="00D73750"/>
    <w:rsid w:val="00E4065F"/>
    <w:rsid w:val="00E51341"/>
    <w:rsid w:val="00E558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10E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metry Technician Cover Letter Sample</dc:title>
  <dc:subject>Create your Cover Letter using Free Telemetry Technician Cover Letter Sample Template</dc:subject>
  <dc:creator>QwikResume.com</dc:creator>
  <dcterms:created xsi:type="dcterms:W3CDTF">2022-11-25T09:08:00Z</dcterms:created>
  <dcterms:modified xsi:type="dcterms:W3CDTF">2022-11-25T09:08:00Z</dcterms:modified>
  <cp:category>IT</cp:category>
</cp:coreProperties>
</file>